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061D15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brahim KURTULUŞ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833C5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ektrik Elektronik Mühendisliğ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833C5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Üyesi Mustafa ÖZDEN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902924" w:rsidP="00AC43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color w:val="222222"/>
                <w:shd w:val="clear" w:color="auto" w:fill="FFFFFF"/>
              </w:rPr>
              <w:t>Light</w:t>
            </w:r>
            <w:proofErr w:type="spellEnd"/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222222"/>
                <w:shd w:val="clear" w:color="auto" w:fill="FFFFFF"/>
              </w:rPr>
              <w:t>Field</w:t>
            </w:r>
            <w:proofErr w:type="spellEnd"/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 Kamera Çalışma Prensibi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833C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833C5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833C5F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833C5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833C5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014CB">
              <w:rPr>
                <w:rFonts w:ascii="Times New Roman" w:hAnsi="Times New Roman" w:cs="Times New Roman"/>
                <w:sz w:val="24"/>
                <w:szCs w:val="24"/>
              </w:rPr>
              <w:t>16:0</w:t>
            </w:r>
            <w:r w:rsidR="007B60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bookmarkStart w:id="0" w:name="_GoBack"/>
            <w:bookmarkEnd w:id="0"/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311FF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AC4395" w:rsidRPr="00785BA0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https://teams.microsoft.com/l/meetup-join/19%3ameeting_YjI1NmU0NTktN WEwNy00ZWYwLWJlNzYtNDM4MDczM jI0YWY0%40 thread.v2/0?context=%7b%22Tid%22%3a%226e5b8a43-bfae-488c-956d-970804f5342b%22%2c%22Oid%22%3a%2284f1790e-3f94-4b23-</w:t>
              </w:r>
            </w:hyperlink>
            <w:r w:rsidR="00AC4395">
              <w:rPr>
                <w:rFonts w:ascii="Times New Roman" w:hAnsi="Times New Roman" w:cs="Times New Roman"/>
                <w:sz w:val="24"/>
                <w:szCs w:val="24"/>
              </w:rPr>
              <w:t>88ee</w:t>
            </w:r>
            <w:r w:rsidR="00AC4395" w:rsidRPr="00AC4395">
              <w:rPr>
                <w:rFonts w:ascii="Times New Roman" w:hAnsi="Times New Roman" w:cs="Times New Roman"/>
                <w:sz w:val="24"/>
                <w:szCs w:val="24"/>
              </w:rPr>
              <w:t>ad6c2013c9f0%22%7d</w:t>
            </w:r>
            <w:r w:rsidR="00AC4395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1FFA" w:rsidRDefault="00311FFA" w:rsidP="005F3207">
      <w:pPr>
        <w:spacing w:after="0" w:line="240" w:lineRule="auto"/>
      </w:pPr>
      <w:r>
        <w:separator/>
      </w:r>
    </w:p>
  </w:endnote>
  <w:endnote w:type="continuationSeparator" w:id="0">
    <w:p w:rsidR="00311FFA" w:rsidRDefault="00311FFA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1FFA" w:rsidRDefault="00311FFA" w:rsidP="005F3207">
      <w:pPr>
        <w:spacing w:after="0" w:line="240" w:lineRule="auto"/>
      </w:pPr>
      <w:r>
        <w:separator/>
      </w:r>
    </w:p>
  </w:footnote>
  <w:footnote w:type="continuationSeparator" w:id="0">
    <w:p w:rsidR="00311FFA" w:rsidRDefault="00311FFA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1D15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1F7FF5"/>
    <w:rsid w:val="00295749"/>
    <w:rsid w:val="002C1C65"/>
    <w:rsid w:val="00305DB4"/>
    <w:rsid w:val="00311FFA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B603C"/>
    <w:rsid w:val="007F33E0"/>
    <w:rsid w:val="00802CD9"/>
    <w:rsid w:val="00820A28"/>
    <w:rsid w:val="00833C5F"/>
    <w:rsid w:val="00902924"/>
    <w:rsid w:val="009269D8"/>
    <w:rsid w:val="00992C66"/>
    <w:rsid w:val="00A2030A"/>
    <w:rsid w:val="00A556EE"/>
    <w:rsid w:val="00AC4395"/>
    <w:rsid w:val="00AF0CA3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014CB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YjI1NmU0NTktN%20WEwNy00ZWYwLWJlNzYtNDM4MDczM%20jI0YWY0%40%20thread.v2/0?context=%7b%22Tid%22%3a%226e5b8a43-bfae-488c-956d-970804f5342b%22%2c%22Oid%22%3a%2284f1790e-3f94-4b23-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4</Words>
  <Characters>882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Mustafa Ozden</cp:lastModifiedBy>
  <cp:revision>4</cp:revision>
  <cp:lastPrinted>2020-06-01T13:59:00Z</cp:lastPrinted>
  <dcterms:created xsi:type="dcterms:W3CDTF">2024-01-12T09:36:00Z</dcterms:created>
  <dcterms:modified xsi:type="dcterms:W3CDTF">2024-01-12T10:59:00Z</dcterms:modified>
</cp:coreProperties>
</file>